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1EC32" w14:textId="01957696" w:rsidR="000C3DF9" w:rsidRDefault="00BD1FDA">
      <w:r>
        <w:t xml:space="preserve">Supplementary Table </w:t>
      </w:r>
      <w:r w:rsidR="00B71833">
        <w:t>3</w:t>
      </w:r>
      <w:r>
        <w:t xml:space="preserve">: </w:t>
      </w:r>
      <w:r w:rsidRPr="00BD1FDA">
        <w:t xml:space="preserve">Count of RNAs, mean, standard deviation, minimum value, 25% or Q1, 50% or Q2, 75% or Q3, maximum value, Interquartile range (IQR) of Accuracy, Precision, Recall, Specificity and F1 Score of the </w:t>
      </w:r>
      <w:r w:rsidR="006006FA">
        <w:t xml:space="preserve">25 </w:t>
      </w:r>
      <w:r w:rsidRPr="00BD1FDA">
        <w:t>pseudoknotted structures</w:t>
      </w:r>
      <w:r w:rsidR="006006FA">
        <w:t>.</w:t>
      </w:r>
    </w:p>
    <w:p w14:paraId="2D124A7D" w14:textId="31C06531" w:rsidR="00BD1FDA" w:rsidRDefault="00BD1FDA"/>
    <w:tbl>
      <w:tblPr>
        <w:tblW w:w="4100" w:type="dxa"/>
        <w:jc w:val="center"/>
        <w:tblLook w:val="04A0" w:firstRow="1" w:lastRow="0" w:firstColumn="1" w:lastColumn="0" w:noHBand="0" w:noVBand="1"/>
      </w:tblPr>
      <w:tblGrid>
        <w:gridCol w:w="1228"/>
        <w:gridCol w:w="705"/>
        <w:gridCol w:w="1200"/>
        <w:gridCol w:w="980"/>
      </w:tblGrid>
      <w:tr w:rsidR="00BD1FDA" w:rsidRPr="00BD1FDA" w14:paraId="2DC9F663" w14:textId="77777777" w:rsidTr="00BD1FDA">
        <w:trPr>
          <w:trHeight w:val="300"/>
          <w:jc w:val="center"/>
        </w:trPr>
        <w:tc>
          <w:tcPr>
            <w:tcW w:w="192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1921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  <w:t>Metrices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2DEC6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  <w:t>SPOT-RNA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D2C48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  <w:t>UFold</w:t>
            </w:r>
          </w:p>
        </w:tc>
      </w:tr>
      <w:tr w:rsidR="00BD1FDA" w:rsidRPr="00BD1FDA" w14:paraId="5AF5A63D" w14:textId="77777777" w:rsidTr="00BD1FDA">
        <w:trPr>
          <w:trHeight w:val="288"/>
          <w:jc w:val="center"/>
        </w:trPr>
        <w:tc>
          <w:tcPr>
            <w:tcW w:w="122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7FE0629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  <w:t>Accuracy</w:t>
            </w:r>
          </w:p>
        </w:tc>
        <w:tc>
          <w:tcPr>
            <w:tcW w:w="69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F36B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count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248C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4E7BF2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</w:t>
            </w:r>
          </w:p>
        </w:tc>
      </w:tr>
      <w:tr w:rsidR="00BD1FDA" w:rsidRPr="00BD1FDA" w14:paraId="6423E9C5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CF75C43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9B319B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ea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AFB2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11B39B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2</w:t>
            </w:r>
          </w:p>
        </w:tc>
      </w:tr>
      <w:tr w:rsidR="00BD1FDA" w:rsidRPr="00BD1FDA" w14:paraId="514EC3D7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0CC07B4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055C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std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F6FDB9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705A8D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3</w:t>
            </w:r>
          </w:p>
        </w:tc>
      </w:tr>
      <w:tr w:rsidR="00BD1FDA" w:rsidRPr="00BD1FDA" w14:paraId="14996061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5BBE92B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ECFD3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i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A5A8E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30C8F0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40</w:t>
            </w:r>
          </w:p>
        </w:tc>
      </w:tr>
      <w:tr w:rsidR="00BD1FDA" w:rsidRPr="00BD1FDA" w14:paraId="22A8286B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B131DC3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9A858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BFE0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FD260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8</w:t>
            </w:r>
          </w:p>
        </w:tc>
      </w:tr>
      <w:tr w:rsidR="00BD1FDA" w:rsidRPr="00BD1FDA" w14:paraId="11126DD1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82356EE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CABBEE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50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9880A2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8BCBB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2</w:t>
            </w:r>
          </w:p>
        </w:tc>
      </w:tr>
      <w:tr w:rsidR="00BD1FDA" w:rsidRPr="00BD1FDA" w14:paraId="3BE7A519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B0BB1F6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6E55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75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8EC3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DA9088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90</w:t>
            </w:r>
          </w:p>
        </w:tc>
      </w:tr>
      <w:tr w:rsidR="00BD1FDA" w:rsidRPr="00BD1FDA" w14:paraId="129C4D0E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0B574F1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4189F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ax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141CA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1.0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59470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1.00</w:t>
            </w:r>
          </w:p>
        </w:tc>
      </w:tr>
      <w:tr w:rsidR="00BD1FDA" w:rsidRPr="00BD1FDA" w14:paraId="426327CC" w14:textId="77777777" w:rsidTr="00BD1FDA">
        <w:trPr>
          <w:trHeight w:val="300"/>
          <w:jc w:val="center"/>
        </w:trPr>
        <w:tc>
          <w:tcPr>
            <w:tcW w:w="122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144C6B0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87150C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IQR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3F2F4C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6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064A7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2</w:t>
            </w:r>
          </w:p>
        </w:tc>
      </w:tr>
      <w:tr w:rsidR="00BD1FDA" w:rsidRPr="00BD1FDA" w14:paraId="4511471F" w14:textId="77777777" w:rsidTr="00BD1FDA">
        <w:trPr>
          <w:trHeight w:val="288"/>
          <w:jc w:val="center"/>
        </w:trPr>
        <w:tc>
          <w:tcPr>
            <w:tcW w:w="122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0FA86E9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  <w:t>Precision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695A0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count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6F411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7DFAF4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</w:t>
            </w:r>
          </w:p>
        </w:tc>
      </w:tr>
      <w:tr w:rsidR="00BD1FDA" w:rsidRPr="00BD1FDA" w14:paraId="76142354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2E239FE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794EB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ea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8FECC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D3A2A9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9</w:t>
            </w:r>
          </w:p>
        </w:tc>
      </w:tr>
      <w:tr w:rsidR="00BD1FDA" w:rsidRPr="00BD1FDA" w14:paraId="16A2022C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D9C4A1E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463CC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std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056F89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94C04C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4</w:t>
            </w:r>
          </w:p>
        </w:tc>
      </w:tr>
      <w:tr w:rsidR="00BD1FDA" w:rsidRPr="00BD1FDA" w14:paraId="0FC883BA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03A0E4D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38248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i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9C39E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0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027ED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36</w:t>
            </w:r>
          </w:p>
        </w:tc>
      </w:tr>
      <w:tr w:rsidR="00BD1FDA" w:rsidRPr="00BD1FDA" w14:paraId="505FD534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A7241F3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8D6C7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345F6A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3D5E84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3</w:t>
            </w:r>
          </w:p>
        </w:tc>
      </w:tr>
      <w:tr w:rsidR="00BD1FDA" w:rsidRPr="00BD1FDA" w14:paraId="133BC832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7831146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A54B0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50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FCEDC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3FAF7A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0</w:t>
            </w:r>
          </w:p>
        </w:tc>
      </w:tr>
      <w:tr w:rsidR="00BD1FDA" w:rsidRPr="00BD1FDA" w14:paraId="53479416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77BD6B7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91F4B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75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260FA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2F43C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9</w:t>
            </w:r>
          </w:p>
        </w:tc>
      </w:tr>
      <w:tr w:rsidR="00BD1FDA" w:rsidRPr="00BD1FDA" w14:paraId="031162F9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C0900C2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EFA7B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ax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BF8A8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1.0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CF12CE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1.00</w:t>
            </w:r>
          </w:p>
        </w:tc>
      </w:tr>
      <w:tr w:rsidR="00BD1FDA" w:rsidRPr="00BD1FDA" w14:paraId="427F5C59" w14:textId="77777777" w:rsidTr="00BD1FDA">
        <w:trPr>
          <w:trHeight w:val="300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D0EA0C8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3AE69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IQR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ACCF5F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07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9C694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6</w:t>
            </w:r>
          </w:p>
        </w:tc>
      </w:tr>
      <w:tr w:rsidR="00BD1FDA" w:rsidRPr="00BD1FDA" w14:paraId="0E5F56BE" w14:textId="77777777" w:rsidTr="00BD1FDA">
        <w:trPr>
          <w:trHeight w:val="288"/>
          <w:jc w:val="center"/>
        </w:trPr>
        <w:tc>
          <w:tcPr>
            <w:tcW w:w="122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06ABD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  <w:t>F1-Score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ADAA1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count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21A91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E222D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</w:t>
            </w:r>
          </w:p>
        </w:tc>
      </w:tr>
      <w:tr w:rsidR="00BD1FDA" w:rsidRPr="00BD1FDA" w14:paraId="62F8592C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A8F792F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28E8D2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ea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78BE18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8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2177A9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5</w:t>
            </w:r>
          </w:p>
        </w:tc>
      </w:tr>
      <w:tr w:rsidR="00BD1FDA" w:rsidRPr="00BD1FDA" w14:paraId="265DFC82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C81D176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D8BF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std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F2C0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2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48728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3</w:t>
            </w:r>
          </w:p>
        </w:tc>
      </w:tr>
      <w:tr w:rsidR="00BD1FDA" w:rsidRPr="00BD1FDA" w14:paraId="33C04E2D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EACD6DF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C2C70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i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18F3E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0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E10D18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40</w:t>
            </w:r>
          </w:p>
        </w:tc>
      </w:tr>
      <w:tr w:rsidR="00BD1FDA" w:rsidRPr="00BD1FDA" w14:paraId="7FA0E2AF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383E2F2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64C8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1F4F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AF641F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0</w:t>
            </w:r>
          </w:p>
        </w:tc>
      </w:tr>
      <w:tr w:rsidR="00BD1FDA" w:rsidRPr="00BD1FDA" w14:paraId="0FA17906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A254337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087B2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50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2950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1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BED7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7</w:t>
            </w:r>
          </w:p>
        </w:tc>
      </w:tr>
      <w:tr w:rsidR="00BD1FDA" w:rsidRPr="00BD1FDA" w14:paraId="55DDAB5F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40AC94A6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F8A5C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75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BAE09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50551A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92</w:t>
            </w:r>
          </w:p>
        </w:tc>
      </w:tr>
      <w:tr w:rsidR="00BD1FDA" w:rsidRPr="00BD1FDA" w14:paraId="72FBA2BD" w14:textId="77777777" w:rsidTr="00BD1FDA">
        <w:trPr>
          <w:trHeight w:val="288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4044F0D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9830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ax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3C30A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1.0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5E0BE8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1.00</w:t>
            </w:r>
          </w:p>
        </w:tc>
      </w:tr>
      <w:tr w:rsidR="00BD1FDA" w:rsidRPr="00BD1FDA" w14:paraId="7B0318E3" w14:textId="77777777" w:rsidTr="00BD1FDA">
        <w:trPr>
          <w:trHeight w:val="300"/>
          <w:jc w:val="center"/>
        </w:trPr>
        <w:tc>
          <w:tcPr>
            <w:tcW w:w="122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A9F163C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69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24D318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IQR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C2E449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9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BC909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2</w:t>
            </w:r>
          </w:p>
        </w:tc>
      </w:tr>
    </w:tbl>
    <w:p w14:paraId="3CF6E317" w14:textId="40DEB33A" w:rsidR="00BD1FDA" w:rsidRDefault="00BD1FDA"/>
    <w:p w14:paraId="3A8E8E2A" w14:textId="09F0AFC9" w:rsidR="00BD1FDA" w:rsidRDefault="00BD1FDA"/>
    <w:p w14:paraId="71947348" w14:textId="67177303" w:rsidR="00BD1FDA" w:rsidRDefault="00BD1FDA"/>
    <w:p w14:paraId="09A41CA0" w14:textId="77EAD421" w:rsidR="00BD1FDA" w:rsidRDefault="00BD1FDA"/>
    <w:p w14:paraId="06D8E410" w14:textId="49B1E6D8" w:rsidR="00BD1FDA" w:rsidRDefault="00BD1FDA"/>
    <w:p w14:paraId="48F1CCAD" w14:textId="7F45EB60" w:rsidR="00BD1FDA" w:rsidRDefault="00BD1FDA"/>
    <w:p w14:paraId="3863BC9C" w14:textId="65477487" w:rsidR="00BD1FDA" w:rsidRDefault="00BD1FDA"/>
    <w:p w14:paraId="014E404E" w14:textId="32059AF9" w:rsidR="00BD1FDA" w:rsidRDefault="00BD1FDA"/>
    <w:p w14:paraId="1C170380" w14:textId="39EDF797" w:rsidR="00BD1FDA" w:rsidRDefault="00BD1FDA"/>
    <w:tbl>
      <w:tblPr>
        <w:tblW w:w="4152" w:type="dxa"/>
        <w:jc w:val="center"/>
        <w:tblLook w:val="04A0" w:firstRow="1" w:lastRow="0" w:firstColumn="1" w:lastColumn="0" w:noHBand="0" w:noVBand="1"/>
      </w:tblPr>
      <w:tblGrid>
        <w:gridCol w:w="1267"/>
        <w:gridCol w:w="705"/>
        <w:gridCol w:w="1200"/>
        <w:gridCol w:w="980"/>
      </w:tblGrid>
      <w:tr w:rsidR="00BD1FDA" w:rsidRPr="00BD1FDA" w14:paraId="0DFC6910" w14:textId="77777777" w:rsidTr="00BD1FDA">
        <w:trPr>
          <w:trHeight w:val="300"/>
          <w:jc w:val="center"/>
        </w:trPr>
        <w:tc>
          <w:tcPr>
            <w:tcW w:w="1972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ECE0E1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  <w:t>Metrices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7C083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  <w:t>SPOT-RNA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53A561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  <w:t>UFold</w:t>
            </w:r>
          </w:p>
        </w:tc>
      </w:tr>
      <w:tr w:rsidR="00BD1FDA" w:rsidRPr="00BD1FDA" w14:paraId="01C6B0C6" w14:textId="77777777" w:rsidTr="00BD1FDA">
        <w:trPr>
          <w:trHeight w:val="288"/>
          <w:jc w:val="center"/>
        </w:trPr>
        <w:tc>
          <w:tcPr>
            <w:tcW w:w="1267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DE417F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  <w:t>Recall</w:t>
            </w:r>
          </w:p>
        </w:tc>
        <w:tc>
          <w:tcPr>
            <w:tcW w:w="705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78E5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count</w:t>
            </w:r>
          </w:p>
        </w:tc>
        <w:tc>
          <w:tcPr>
            <w:tcW w:w="120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9C308A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</w:t>
            </w:r>
          </w:p>
        </w:tc>
        <w:tc>
          <w:tcPr>
            <w:tcW w:w="9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FEF9EC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</w:t>
            </w:r>
          </w:p>
        </w:tc>
      </w:tr>
      <w:tr w:rsidR="00BD1FDA" w:rsidRPr="00BD1FDA" w14:paraId="1CBF4C71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E784DD5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EBD2C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ea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C14D4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77ECAC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91</w:t>
            </w:r>
          </w:p>
        </w:tc>
      </w:tr>
      <w:tr w:rsidR="00BD1FDA" w:rsidRPr="00BD1FDA" w14:paraId="4F526392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1E4493D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AA038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std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17650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23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64991B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3</w:t>
            </w:r>
          </w:p>
        </w:tc>
      </w:tr>
      <w:tr w:rsidR="00BD1FDA" w:rsidRPr="00BD1FDA" w14:paraId="4694E980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6C2ABD0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600E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i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CD264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0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401C92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45</w:t>
            </w:r>
          </w:p>
        </w:tc>
      </w:tr>
      <w:tr w:rsidR="00BD1FDA" w:rsidRPr="00BD1FDA" w14:paraId="02AC1509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9CEB2E2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16AB4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77D17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6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66C54D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91</w:t>
            </w:r>
          </w:p>
        </w:tc>
      </w:tr>
      <w:tr w:rsidR="00BD1FDA" w:rsidRPr="00BD1FDA" w14:paraId="348C8F24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1EAFA9B4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E110B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50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B0BBBF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F65AE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95</w:t>
            </w:r>
          </w:p>
        </w:tc>
      </w:tr>
      <w:tr w:rsidR="00BD1FDA" w:rsidRPr="00BD1FDA" w14:paraId="39F3D0A9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F5C2422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2EDD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75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B2182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9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D127E1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1.00</w:t>
            </w:r>
          </w:p>
        </w:tc>
      </w:tr>
      <w:tr w:rsidR="00BD1FDA" w:rsidRPr="00BD1FDA" w14:paraId="14C51C51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5998A8DA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29BA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ax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9EABA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1.0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5E969F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1.00</w:t>
            </w:r>
          </w:p>
        </w:tc>
      </w:tr>
      <w:tr w:rsidR="00BD1FDA" w:rsidRPr="00BD1FDA" w14:paraId="6F1919A9" w14:textId="77777777" w:rsidTr="00BD1FDA">
        <w:trPr>
          <w:trHeight w:val="300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68DC1EFF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9E1917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IQR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357C3E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3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EC3E2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09</w:t>
            </w:r>
          </w:p>
        </w:tc>
      </w:tr>
      <w:tr w:rsidR="00BD1FDA" w:rsidRPr="00BD1FDA" w14:paraId="49B6BDF3" w14:textId="77777777" w:rsidTr="00BD1FDA">
        <w:trPr>
          <w:trHeight w:val="288"/>
          <w:jc w:val="center"/>
        </w:trPr>
        <w:tc>
          <w:tcPr>
            <w:tcW w:w="126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0FA4AC7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  <w:t>Specificity</w:t>
            </w: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137ACE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count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AE164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8587C8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</w:t>
            </w:r>
          </w:p>
        </w:tc>
      </w:tr>
      <w:tr w:rsidR="00BD1FDA" w:rsidRPr="00BD1FDA" w14:paraId="24E8B844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2A1F942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4149F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ea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7E1B8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9B2509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68</w:t>
            </w:r>
          </w:p>
        </w:tc>
      </w:tr>
      <w:tr w:rsidR="00BD1FDA" w:rsidRPr="00BD1FDA" w14:paraId="1BBFA0A2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EF1D50F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75772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std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296B1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6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CBDBE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8</w:t>
            </w:r>
          </w:p>
        </w:tc>
      </w:tr>
      <w:tr w:rsidR="00BD1FDA" w:rsidRPr="00BD1FDA" w14:paraId="747E7520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182226C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F4C39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i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E90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2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B73524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29</w:t>
            </w:r>
          </w:p>
        </w:tc>
      </w:tr>
      <w:tr w:rsidR="00BD1FDA" w:rsidRPr="00BD1FDA" w14:paraId="3AB49E47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2604A2B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A2751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25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32425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67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DE717D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60</w:t>
            </w:r>
          </w:p>
        </w:tc>
      </w:tr>
      <w:tr w:rsidR="00BD1FDA" w:rsidRPr="00BD1FDA" w14:paraId="68115036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E28E9C7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9D44EB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50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9CC1B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4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C7EE64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67</w:t>
            </w:r>
          </w:p>
        </w:tc>
      </w:tr>
      <w:tr w:rsidR="00BD1FDA" w:rsidRPr="00BD1FDA" w14:paraId="4D6193A7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7B3F184E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46FBB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75%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F3B7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79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E9189A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83</w:t>
            </w:r>
          </w:p>
        </w:tc>
      </w:tr>
      <w:tr w:rsidR="00BD1FDA" w:rsidRPr="00BD1FDA" w14:paraId="7D74CCB9" w14:textId="77777777" w:rsidTr="00BD1FDA">
        <w:trPr>
          <w:trHeight w:val="288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336A40FD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C0327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max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1AF76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1.00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54EF80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1.00</w:t>
            </w:r>
          </w:p>
        </w:tc>
      </w:tr>
      <w:tr w:rsidR="00BD1FDA" w:rsidRPr="00BD1FDA" w14:paraId="5D2E01CF" w14:textId="77777777" w:rsidTr="00BD1FDA">
        <w:trPr>
          <w:trHeight w:val="300"/>
          <w:jc w:val="center"/>
        </w:trPr>
        <w:tc>
          <w:tcPr>
            <w:tcW w:w="126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04DEE380" w14:textId="77777777" w:rsidR="00BD1FDA" w:rsidRPr="00BD1FDA" w:rsidRDefault="00BD1FDA" w:rsidP="00BD1FDA">
            <w:pPr>
              <w:spacing w:after="0" w:line="240" w:lineRule="auto"/>
              <w:rPr>
                <w:rFonts w:eastAsia="Times New Roman"/>
                <w:b/>
                <w:bCs/>
                <w:color w:val="000000"/>
                <w:sz w:val="22"/>
                <w:szCs w:val="22"/>
                <w:lang w:eastAsia="en-IN"/>
              </w:rPr>
            </w:pPr>
          </w:p>
        </w:tc>
        <w:tc>
          <w:tcPr>
            <w:tcW w:w="7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CA5693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IQR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6844A1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1DBED0" w14:textId="77777777" w:rsidR="00BD1FDA" w:rsidRPr="00BD1FDA" w:rsidRDefault="00BD1FDA" w:rsidP="00BD1FDA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22"/>
                <w:szCs w:val="22"/>
                <w:lang w:eastAsia="en-IN"/>
              </w:rPr>
            </w:pPr>
            <w:r w:rsidRPr="00BD1FDA">
              <w:rPr>
                <w:rFonts w:eastAsia="Times New Roman"/>
                <w:color w:val="000000"/>
                <w:sz w:val="22"/>
                <w:szCs w:val="22"/>
                <w:lang w:eastAsia="en-IN"/>
              </w:rPr>
              <w:t>0.23</w:t>
            </w:r>
          </w:p>
        </w:tc>
      </w:tr>
    </w:tbl>
    <w:p w14:paraId="794032E2" w14:textId="77777777" w:rsidR="00BD1FDA" w:rsidRDefault="00BD1FDA"/>
    <w:sectPr w:rsidR="00BD1F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OwMDM2MzQ0NzA1trBQ0lEKTi0uzszPAykwrgUA0UhbiSwAAAA="/>
  </w:docVars>
  <w:rsids>
    <w:rsidRoot w:val="00BE69A7"/>
    <w:rsid w:val="00147277"/>
    <w:rsid w:val="002738A1"/>
    <w:rsid w:val="003D6A27"/>
    <w:rsid w:val="005C5804"/>
    <w:rsid w:val="006006FA"/>
    <w:rsid w:val="00700ADC"/>
    <w:rsid w:val="00A03046"/>
    <w:rsid w:val="00B71833"/>
    <w:rsid w:val="00BD1FDA"/>
    <w:rsid w:val="00BE69A7"/>
    <w:rsid w:val="00D17718"/>
    <w:rsid w:val="00DF6DDF"/>
    <w:rsid w:val="00E76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71771"/>
  <w15:chartTrackingRefBased/>
  <w15:docId w15:val="{23894F56-337F-4736-8E42-EE120A107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7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ali</dc:creator>
  <cp:keywords/>
  <dc:description/>
  <cp:lastModifiedBy>Piyali</cp:lastModifiedBy>
  <cp:revision>4</cp:revision>
  <dcterms:created xsi:type="dcterms:W3CDTF">2022-05-13T03:32:00Z</dcterms:created>
  <dcterms:modified xsi:type="dcterms:W3CDTF">2022-05-27T02:47:00Z</dcterms:modified>
</cp:coreProperties>
</file>